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0C2574" w14:textId="6A5C9A00" w:rsidR="001C7CEF" w:rsidRDefault="001C7CEF">
      <w:bookmarkStart w:id="0" w:name="_GoBack"/>
      <w:bookmarkEnd w:id="0"/>
      <w:r>
        <w:t xml:space="preserve">Tab </w:t>
      </w:r>
      <w:r w:rsidR="00E05D57">
        <w:t>2016</w:t>
      </w:r>
    </w:p>
    <w:p w14:paraId="0F50520A" w14:textId="667D188F" w:rsidR="000B1CAF" w:rsidRDefault="00EA2E97">
      <w:r>
        <w:rPr>
          <w:noProof/>
        </w:rPr>
        <w:drawing>
          <wp:inline distT="0" distB="0" distL="0" distR="0" wp14:anchorId="682415D1" wp14:editId="0C99BF1A">
            <wp:extent cx="5943600" cy="2654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DF38E" w14:textId="61841437" w:rsidR="001C7CEF" w:rsidRDefault="001C7CEF">
      <w:r>
        <w:t xml:space="preserve">Tab </w:t>
      </w:r>
      <w:r w:rsidR="00E05D57">
        <w:t>2015</w:t>
      </w:r>
    </w:p>
    <w:p w14:paraId="723265BA" w14:textId="28A7382A" w:rsidR="001C7CEF" w:rsidRDefault="00EA2E97">
      <w:r>
        <w:rPr>
          <w:noProof/>
        </w:rPr>
        <w:drawing>
          <wp:inline distT="0" distB="0" distL="0" distR="0" wp14:anchorId="32227887" wp14:editId="621E2D99">
            <wp:extent cx="5943600" cy="25882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E79AB" w14:textId="77777777" w:rsidR="0062013E" w:rsidRDefault="0062013E"/>
    <w:p w14:paraId="791A0684" w14:textId="77777777" w:rsidR="0062013E" w:rsidRDefault="0062013E"/>
    <w:p w14:paraId="17774614" w14:textId="77777777" w:rsidR="0062013E" w:rsidRDefault="0062013E"/>
    <w:p w14:paraId="7940EED5" w14:textId="3AC82FDB" w:rsidR="0062013E" w:rsidRDefault="0062013E"/>
    <w:p w14:paraId="2CE0C644" w14:textId="77777777" w:rsidR="00EA2E97" w:rsidRDefault="00EA2E97"/>
    <w:p w14:paraId="57BA48E5" w14:textId="77777777" w:rsidR="0062013E" w:rsidRDefault="0062013E"/>
    <w:p w14:paraId="6248F514" w14:textId="76A46A65" w:rsidR="001C7CEF" w:rsidRDefault="001C7CEF">
      <w:r>
        <w:t xml:space="preserve">Tab </w:t>
      </w:r>
      <w:r w:rsidR="00E05D57">
        <w:t>2014</w:t>
      </w:r>
    </w:p>
    <w:p w14:paraId="40433014" w14:textId="0B053EAF" w:rsidR="001C7CEF" w:rsidRDefault="00EA2E97">
      <w:r>
        <w:rPr>
          <w:noProof/>
        </w:rPr>
        <w:lastRenderedPageBreak/>
        <w:drawing>
          <wp:inline distT="0" distB="0" distL="0" distR="0" wp14:anchorId="634284A8" wp14:editId="1BA42B07">
            <wp:extent cx="5943600" cy="25761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7C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c0sDAxtDC0MDAxMLJQ0lEKTi0uzszPAykwrAUAgy0THSwAAAA="/>
  </w:docVars>
  <w:rsids>
    <w:rsidRoot w:val="00361FFA"/>
    <w:rsid w:val="000B1CAF"/>
    <w:rsid w:val="00106936"/>
    <w:rsid w:val="001C7CEF"/>
    <w:rsid w:val="00361FFA"/>
    <w:rsid w:val="0062013E"/>
    <w:rsid w:val="009518C5"/>
    <w:rsid w:val="00A841FB"/>
    <w:rsid w:val="00D14569"/>
    <w:rsid w:val="00E05D57"/>
    <w:rsid w:val="00EA2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06D6C"/>
  <w15:chartTrackingRefBased/>
  <w15:docId w15:val="{7FD2590A-5080-4485-9DAF-05D49427F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</Words>
  <Characters>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Gonzales</dc:creator>
  <cp:keywords/>
  <dc:description/>
  <cp:lastModifiedBy>Luke Gonzales</cp:lastModifiedBy>
  <cp:revision>3</cp:revision>
  <dcterms:created xsi:type="dcterms:W3CDTF">2018-11-28T19:54:00Z</dcterms:created>
  <dcterms:modified xsi:type="dcterms:W3CDTF">2018-11-28T19:55:00Z</dcterms:modified>
</cp:coreProperties>
</file>